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3123" w14:textId="7C74EA6A" w:rsidR="00F41AF8" w:rsidRPr="00891D93" w:rsidRDefault="00F41AF8">
      <w:pPr>
        <w:rPr>
          <w:rFonts w:ascii="Calibri Light" w:hAnsi="Calibri Light"/>
        </w:rPr>
      </w:pPr>
      <w:r w:rsidRPr="00891D93">
        <w:rPr>
          <w:rFonts w:ascii="Calibri Light" w:hAnsi="Calibri Light"/>
        </w:rPr>
        <w:t xml:space="preserve">*Please the complete the following </w:t>
      </w:r>
      <w:r w:rsidR="000E00DD" w:rsidRPr="00891D93">
        <w:rPr>
          <w:rFonts w:ascii="Calibri Light" w:hAnsi="Calibri Light"/>
        </w:rPr>
        <w:t>form</w:t>
      </w:r>
      <w:r w:rsidRPr="00891D93">
        <w:rPr>
          <w:rFonts w:ascii="Calibri Light" w:hAnsi="Calibri Light"/>
        </w:rPr>
        <w:t xml:space="preserve"> and submit via email </w:t>
      </w:r>
      <w:r w:rsidR="00414E5C">
        <w:rPr>
          <w:rFonts w:ascii="Calibri Light" w:hAnsi="Calibri Light"/>
        </w:rPr>
        <w:t xml:space="preserve">to </w:t>
      </w:r>
      <w:hyperlink r:id="rId8" w:history="1">
        <w:r w:rsidR="00414E5C" w:rsidRPr="00414E5C">
          <w:rPr>
            <w:rStyle w:val="Hyperlink"/>
            <w:rFonts w:ascii="Calibri Light" w:hAnsi="Calibri Light"/>
          </w:rPr>
          <w:t>brainscan@uwo.ca</w:t>
        </w:r>
      </w:hyperlink>
    </w:p>
    <w:p w14:paraId="5F6FB6B9" w14:textId="77777777" w:rsidR="00F41AF8" w:rsidRPr="00FE71D4" w:rsidRDefault="00F41AF8">
      <w:pPr>
        <w:rPr>
          <w:rFonts w:ascii="Calibri Light" w:hAnsi="Calibri Light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C92869" w:rsidRPr="00FE71D4" w14:paraId="21859D6A" w14:textId="77777777" w:rsidTr="00046C86">
        <w:trPr>
          <w:trHeight w:val="361"/>
        </w:trPr>
        <w:tc>
          <w:tcPr>
            <w:tcW w:w="10326" w:type="dxa"/>
            <w:shd w:val="clear" w:color="auto" w:fill="000000"/>
            <w:vAlign w:val="center"/>
          </w:tcPr>
          <w:p w14:paraId="106C304C" w14:textId="6A5E3002" w:rsidR="00C92869" w:rsidRPr="00571DB4" w:rsidRDefault="004A74B9" w:rsidP="00F41AF8">
            <w:pPr>
              <w:pStyle w:val="PlainText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 w:rsidRPr="00571DB4">
              <w:rPr>
                <w:rFonts w:ascii="Calibri Light" w:hAnsi="Calibri Light" w:cs="Arial"/>
                <w:b/>
                <w:sz w:val="24"/>
                <w:szCs w:val="24"/>
              </w:rPr>
              <w:t xml:space="preserve">BrainsCAN </w:t>
            </w:r>
            <w:r w:rsidR="001E7032">
              <w:rPr>
                <w:rFonts w:ascii="Calibri Light" w:hAnsi="Calibri Light" w:cs="Arial"/>
                <w:b/>
                <w:sz w:val="24"/>
                <w:szCs w:val="24"/>
              </w:rPr>
              <w:t xml:space="preserve">PDF </w:t>
            </w:r>
            <w:r w:rsidR="00D74DD5">
              <w:rPr>
                <w:rFonts w:ascii="Calibri Light" w:hAnsi="Calibri Light" w:cs="Arial"/>
                <w:b/>
                <w:sz w:val="24"/>
                <w:szCs w:val="24"/>
              </w:rPr>
              <w:t>Extension Summary</w:t>
            </w:r>
          </w:p>
        </w:tc>
      </w:tr>
      <w:tr w:rsidR="00C92869" w:rsidRPr="00FE71D4" w14:paraId="51C81E90" w14:textId="77777777" w:rsidTr="00046C86">
        <w:tc>
          <w:tcPr>
            <w:tcW w:w="10326" w:type="dxa"/>
            <w:shd w:val="clear" w:color="auto" w:fill="D9D9D9" w:themeFill="background1" w:themeFillShade="D9"/>
            <w:vAlign w:val="center"/>
          </w:tcPr>
          <w:p w14:paraId="6C055EE3" w14:textId="77777777" w:rsidR="00A06935" w:rsidRPr="00FE71D4" w:rsidRDefault="00A06935" w:rsidP="00A06935">
            <w:pPr>
              <w:pStyle w:val="BodyText"/>
              <w:tabs>
                <w:tab w:val="left" w:pos="0"/>
              </w:tabs>
              <w:spacing w:before="0" w:after="0"/>
              <w:ind w:right="117"/>
              <w:rPr>
                <w:rFonts w:ascii="Calibri Light" w:hAnsi="Calibri Light" w:cs="Arial"/>
                <w:sz w:val="10"/>
                <w:szCs w:val="10"/>
              </w:rPr>
            </w:pPr>
          </w:p>
          <w:p w14:paraId="1A9DB32C" w14:textId="787737A7" w:rsidR="00A06935" w:rsidRPr="000A0014" w:rsidRDefault="005E6996" w:rsidP="00DB3C33">
            <w:pPr>
              <w:pStyle w:val="BodyText"/>
              <w:tabs>
                <w:tab w:val="left" w:pos="0"/>
              </w:tabs>
              <w:spacing w:after="140"/>
              <w:ind w:right="117"/>
              <w:jc w:val="both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5E6996">
              <w:rPr>
                <w:rFonts w:ascii="Calibri Light" w:hAnsi="Calibri Light" w:cs="Arial"/>
                <w:sz w:val="24"/>
                <w:szCs w:val="24"/>
              </w:rPr>
              <w:t>The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BrainsCAN</w:t>
            </w:r>
            <w:r w:rsidRPr="005E6996">
              <w:rPr>
                <w:rFonts w:ascii="Calibri Light" w:hAnsi="Calibri Light" w:cs="Arial"/>
                <w:sz w:val="24"/>
                <w:szCs w:val="24"/>
              </w:rPr>
              <w:t xml:space="preserve"> PDF program was designed to allow for the possibility of </w:t>
            </w:r>
            <w:r w:rsidR="00E9355E">
              <w:rPr>
                <w:rFonts w:ascii="Calibri Light" w:hAnsi="Calibri Light" w:cs="Arial"/>
                <w:sz w:val="24"/>
                <w:szCs w:val="24"/>
              </w:rPr>
              <w:t xml:space="preserve">a 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 xml:space="preserve">two 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year 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 xml:space="preserve">extensions 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for Tier </w:t>
            </w:r>
            <w:r w:rsidR="00E9355E">
              <w:rPr>
                <w:rFonts w:ascii="Calibri Light" w:hAnsi="Calibri Light" w:cs="Arial"/>
                <w:sz w:val="24"/>
                <w:szCs w:val="24"/>
              </w:rPr>
              <w:t>I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 xml:space="preserve"> 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fellows or 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>one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year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 xml:space="preserve"> </w:t>
            </w:r>
            <w:r w:rsidR="00053177">
              <w:rPr>
                <w:rFonts w:ascii="Calibri Light" w:hAnsi="Calibri Light" w:cs="Arial"/>
                <w:sz w:val="24"/>
                <w:szCs w:val="24"/>
              </w:rPr>
              <w:t>f</w:t>
            </w:r>
            <w:r>
              <w:rPr>
                <w:rFonts w:ascii="Calibri Light" w:hAnsi="Calibri Light" w:cs="Arial"/>
                <w:sz w:val="24"/>
                <w:szCs w:val="24"/>
              </w:rPr>
              <w:t>or Tier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 xml:space="preserve"> II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fellows. The criteria for </w:t>
            </w:r>
            <w:r w:rsidR="00794731">
              <w:rPr>
                <w:rFonts w:ascii="Calibri Light" w:hAnsi="Calibri Light" w:cs="Arial"/>
                <w:sz w:val="24"/>
                <w:szCs w:val="24"/>
              </w:rPr>
              <w:t xml:space="preserve">an 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extension </w:t>
            </w:r>
            <w:r w:rsidR="007364AA">
              <w:rPr>
                <w:rFonts w:ascii="Calibri Light" w:hAnsi="Calibri Light" w:cs="Arial"/>
                <w:sz w:val="24"/>
                <w:szCs w:val="24"/>
              </w:rPr>
              <w:t>are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directly linked to </w:t>
            </w:r>
            <w:r w:rsidRPr="005E6996">
              <w:rPr>
                <w:rFonts w:ascii="Calibri Light" w:hAnsi="Calibri Light" w:cs="Arial"/>
                <w:b/>
                <w:sz w:val="24"/>
                <w:szCs w:val="24"/>
              </w:rPr>
              <w:t>(A</w:t>
            </w:r>
            <w:r w:rsidRPr="000A0014">
              <w:rPr>
                <w:rFonts w:ascii="Calibri Light" w:hAnsi="Calibri Light" w:cs="Arial"/>
                <w:b/>
                <w:sz w:val="24"/>
                <w:szCs w:val="24"/>
              </w:rPr>
              <w:t>) external funding success</w:t>
            </w:r>
            <w:r w:rsidR="00794731" w:rsidRPr="000A0014">
              <w:rPr>
                <w:rFonts w:ascii="Calibri Light" w:hAnsi="Calibri Light" w:cs="Arial"/>
                <w:b/>
                <w:sz w:val="24"/>
                <w:szCs w:val="24"/>
              </w:rPr>
              <w:t>,</w:t>
            </w:r>
            <w:r w:rsidRPr="000A0014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  <w:r w:rsidRPr="00053177">
              <w:rPr>
                <w:rFonts w:ascii="Calibri Light" w:hAnsi="Calibri Light" w:cs="Arial"/>
                <w:sz w:val="24"/>
                <w:szCs w:val="24"/>
              </w:rPr>
              <w:t>or</w:t>
            </w:r>
            <w:r w:rsidRPr="000A0014">
              <w:rPr>
                <w:rFonts w:ascii="Calibri Light" w:hAnsi="Calibri Light" w:cs="Arial"/>
                <w:b/>
                <w:sz w:val="24"/>
                <w:szCs w:val="24"/>
              </w:rPr>
              <w:t xml:space="preserve"> (B) exceptional productivity.</w:t>
            </w:r>
          </w:p>
          <w:p w14:paraId="1DF4C221" w14:textId="57320384" w:rsidR="00794731" w:rsidRPr="00DB3C33" w:rsidRDefault="00794731" w:rsidP="00DB3C33">
            <w:pPr>
              <w:pStyle w:val="BodyText"/>
              <w:tabs>
                <w:tab w:val="left" w:pos="0"/>
              </w:tabs>
              <w:spacing w:after="140"/>
              <w:ind w:right="117"/>
              <w:jc w:val="both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This form along with the appropriate appendices should be </w:t>
            </w:r>
            <w:r w:rsidRPr="003303EB">
              <w:rPr>
                <w:rFonts w:ascii="Calibri Light" w:hAnsi="Calibri Light" w:cs="Arial"/>
                <w:b/>
                <w:sz w:val="24"/>
                <w:szCs w:val="24"/>
              </w:rPr>
              <w:t>submitted to BrainsCAN three months before the fellowship term is set to complete.</w:t>
            </w:r>
          </w:p>
        </w:tc>
      </w:tr>
    </w:tbl>
    <w:p w14:paraId="7E57FC04" w14:textId="77777777" w:rsidR="00C92869" w:rsidRPr="005F19A5" w:rsidRDefault="00C92869" w:rsidP="006A7B42">
      <w:pPr>
        <w:spacing w:before="60" w:after="60"/>
        <w:jc w:val="both"/>
        <w:rPr>
          <w:rFonts w:ascii="Calibri Light" w:hAnsi="Calibri Light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3828"/>
        <w:gridCol w:w="6498"/>
      </w:tblGrid>
      <w:tr w:rsidR="00DF3D54" w:rsidRPr="00FE71D4" w14:paraId="2C33ACFD" w14:textId="77777777" w:rsidTr="00046C86">
        <w:tc>
          <w:tcPr>
            <w:tcW w:w="10326" w:type="dxa"/>
            <w:gridSpan w:val="2"/>
            <w:shd w:val="clear" w:color="auto" w:fill="000000" w:themeFill="text1"/>
          </w:tcPr>
          <w:p w14:paraId="31ABF06F" w14:textId="17C16DC9" w:rsidR="00DF3D54" w:rsidRPr="00571DB4" w:rsidRDefault="00AF0B65" w:rsidP="00891D93">
            <w:pPr>
              <w:spacing w:before="60" w:after="60"/>
              <w:jc w:val="both"/>
              <w:rPr>
                <w:rFonts w:ascii="Calibri Light" w:hAnsi="Calibri Light" w:cs="Arial"/>
                <w:b/>
                <w:color w:val="FFFFFF" w:themeColor="background1"/>
              </w:rPr>
            </w:pPr>
            <w:r>
              <w:rPr>
                <w:rFonts w:ascii="Calibri Light" w:hAnsi="Calibri Light" w:cs="Arial"/>
                <w:b/>
                <w:color w:val="FFFFFF" w:themeColor="background1"/>
              </w:rPr>
              <w:t>Con</w:t>
            </w:r>
            <w:r w:rsidR="00891D93">
              <w:rPr>
                <w:rFonts w:ascii="Calibri Light" w:hAnsi="Calibri Light" w:cs="Arial"/>
                <w:b/>
                <w:color w:val="FFFFFF" w:themeColor="background1"/>
              </w:rPr>
              <w:t>t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 xml:space="preserve">act </w:t>
            </w:r>
            <w:r w:rsidR="004F408E" w:rsidRPr="00571DB4">
              <w:rPr>
                <w:rFonts w:ascii="Calibri Light" w:hAnsi="Calibri Light" w:cs="Arial"/>
                <w:b/>
                <w:color w:val="FFFFFF" w:themeColor="background1"/>
              </w:rPr>
              <w:t>I</w:t>
            </w:r>
            <w:r w:rsidR="00E42559" w:rsidRPr="00571DB4">
              <w:rPr>
                <w:rFonts w:ascii="Calibri Light" w:hAnsi="Calibri Light" w:cs="Arial"/>
                <w:b/>
                <w:color w:val="FFFFFF" w:themeColor="background1"/>
              </w:rPr>
              <w:t>nformation</w:t>
            </w:r>
          </w:p>
        </w:tc>
      </w:tr>
      <w:tr w:rsidR="00DF3D54" w:rsidRPr="00FE71D4" w14:paraId="1495DAA7" w14:textId="77777777" w:rsidTr="00794731">
        <w:trPr>
          <w:trHeight w:val="323"/>
        </w:trPr>
        <w:tc>
          <w:tcPr>
            <w:tcW w:w="3828" w:type="dxa"/>
            <w:vAlign w:val="center"/>
          </w:tcPr>
          <w:p w14:paraId="55803782" w14:textId="77777777" w:rsidR="00DF3D54" w:rsidRPr="00FE71D4" w:rsidRDefault="00DF3D54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Name:</w:t>
            </w:r>
          </w:p>
        </w:tc>
        <w:tc>
          <w:tcPr>
            <w:tcW w:w="6498" w:type="dxa"/>
            <w:vAlign w:val="center"/>
          </w:tcPr>
          <w:p w14:paraId="32DE48A6" w14:textId="0DBC64C2" w:rsidR="00DF3D54" w:rsidRPr="00FE71D4" w:rsidRDefault="00317493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0" w:name="Text25"/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bookmarkStart w:id="1" w:name="_GoBack"/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bookmarkEnd w:id="1"/>
            <w:r w:rsidRPr="00FE71D4">
              <w:rPr>
                <w:rFonts w:ascii="Calibri Light" w:hAnsi="Calibri Light" w:cs="Arial"/>
              </w:rPr>
              <w:fldChar w:fldCharType="end"/>
            </w:r>
            <w:bookmarkEnd w:id="0"/>
          </w:p>
        </w:tc>
      </w:tr>
      <w:tr w:rsidR="00794731" w:rsidRPr="00FE71D4" w14:paraId="50655A9D" w14:textId="77777777" w:rsidTr="00794731">
        <w:tc>
          <w:tcPr>
            <w:tcW w:w="3828" w:type="dxa"/>
            <w:vAlign w:val="center"/>
          </w:tcPr>
          <w:p w14:paraId="53F2040C" w14:textId="77777777" w:rsidR="00794731" w:rsidRPr="00FE71D4" w:rsidRDefault="00794731" w:rsidP="0024503E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Email:</w:t>
            </w:r>
          </w:p>
        </w:tc>
        <w:tc>
          <w:tcPr>
            <w:tcW w:w="6498" w:type="dxa"/>
            <w:vAlign w:val="center"/>
          </w:tcPr>
          <w:p w14:paraId="06920FDD" w14:textId="1D88D902" w:rsidR="00794731" w:rsidRPr="00FE71D4" w:rsidRDefault="00794731" w:rsidP="0014509F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" w:name="Text27"/>
            <w:r w:rsidRPr="00FE71D4">
              <w:rPr>
                <w:rFonts w:ascii="Calibri Light" w:hAnsi="Calibri Light"/>
              </w:rPr>
              <w:instrText xml:space="preserve"> FORMTEXT </w:instrText>
            </w:r>
            <w:r w:rsidRPr="00FE71D4">
              <w:rPr>
                <w:rFonts w:ascii="Calibri Light" w:hAnsi="Calibri Light"/>
              </w:rPr>
            </w:r>
            <w:r w:rsidRPr="00FE71D4">
              <w:rPr>
                <w:rFonts w:ascii="Calibri Light" w:hAnsi="Calibri Light"/>
              </w:rPr>
              <w:fldChar w:fldCharType="separate"/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  <w:noProof/>
              </w:rPr>
              <w:t> </w:t>
            </w:r>
            <w:r w:rsidRPr="00FE71D4">
              <w:rPr>
                <w:rFonts w:ascii="Calibri Light" w:hAnsi="Calibri Light"/>
              </w:rPr>
              <w:fldChar w:fldCharType="end"/>
            </w:r>
            <w:bookmarkEnd w:id="2"/>
          </w:p>
        </w:tc>
      </w:tr>
      <w:tr w:rsidR="00794731" w:rsidRPr="00FE71D4" w14:paraId="3B5674F3" w14:textId="77777777" w:rsidTr="00794731">
        <w:tc>
          <w:tcPr>
            <w:tcW w:w="3828" w:type="dxa"/>
            <w:vAlign w:val="center"/>
          </w:tcPr>
          <w:p w14:paraId="5D1B4829" w14:textId="77777777" w:rsidR="00794731" w:rsidRPr="00FE71D4" w:rsidRDefault="00794731" w:rsidP="007A0B31">
            <w:pPr>
              <w:spacing w:before="60" w:after="60"/>
              <w:rPr>
                <w:rFonts w:ascii="Calibri Light" w:hAnsi="Calibri Light"/>
                <w:b/>
              </w:rPr>
            </w:pPr>
            <w:r w:rsidRPr="00FE71D4">
              <w:rPr>
                <w:rFonts w:ascii="Calibri Light" w:hAnsi="Calibri Light"/>
                <w:b/>
              </w:rPr>
              <w:t>Department / Faculty</w:t>
            </w:r>
          </w:p>
        </w:tc>
        <w:tc>
          <w:tcPr>
            <w:tcW w:w="6498" w:type="dxa"/>
            <w:vAlign w:val="center"/>
          </w:tcPr>
          <w:p w14:paraId="7AAC3411" w14:textId="77777777" w:rsidR="00794731" w:rsidRPr="00FE71D4" w:rsidRDefault="00794731" w:rsidP="007A0B31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0A5394" w:rsidRPr="00FE71D4" w14:paraId="4E5DFD6D" w14:textId="77777777" w:rsidTr="00794731">
        <w:tc>
          <w:tcPr>
            <w:tcW w:w="3828" w:type="dxa"/>
            <w:vAlign w:val="center"/>
          </w:tcPr>
          <w:p w14:paraId="0BFBBB36" w14:textId="5A06D8F5" w:rsidR="000A5394" w:rsidRPr="00FE71D4" w:rsidRDefault="00794731" w:rsidP="007A0B31">
            <w:pPr>
              <w:spacing w:before="60" w:after="6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  <w:b/>
              </w:rPr>
              <w:t>Start date of BrainsCAN Fellowship</w:t>
            </w:r>
          </w:p>
        </w:tc>
        <w:tc>
          <w:tcPr>
            <w:tcW w:w="6498" w:type="dxa"/>
            <w:vAlign w:val="center"/>
          </w:tcPr>
          <w:p w14:paraId="5349B97E" w14:textId="77777777" w:rsidR="000A5394" w:rsidRPr="00FE71D4" w:rsidRDefault="000A5394" w:rsidP="007A0B31">
            <w:pPr>
              <w:spacing w:before="60" w:after="60"/>
              <w:rPr>
                <w:rFonts w:ascii="Calibri Light" w:hAnsi="Calibri Light"/>
              </w:rPr>
            </w:pPr>
            <w:r w:rsidRPr="00FE71D4">
              <w:rPr>
                <w:rFonts w:ascii="Calibri Light" w:hAnsi="Calibri Light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FE71D4">
              <w:rPr>
                <w:rFonts w:ascii="Calibri Light" w:hAnsi="Calibri Light" w:cs="Arial"/>
              </w:rPr>
              <w:instrText xml:space="preserve"> FORMTEXT </w:instrText>
            </w:r>
            <w:r w:rsidRPr="00FE71D4">
              <w:rPr>
                <w:rFonts w:ascii="Calibri Light" w:hAnsi="Calibri Light" w:cs="Arial"/>
              </w:rPr>
            </w:r>
            <w:r w:rsidRPr="00FE71D4">
              <w:rPr>
                <w:rFonts w:ascii="Calibri Light" w:hAnsi="Calibri Light" w:cs="Arial"/>
              </w:rPr>
              <w:fldChar w:fldCharType="separate"/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  <w:noProof/>
              </w:rPr>
              <w:t> </w:t>
            </w:r>
            <w:r w:rsidRPr="00FE71D4">
              <w:rPr>
                <w:rFonts w:ascii="Calibri Light" w:hAnsi="Calibri Light" w:cs="Arial"/>
              </w:rPr>
              <w:fldChar w:fldCharType="end"/>
            </w:r>
          </w:p>
        </w:tc>
      </w:tr>
      <w:tr w:rsidR="00DF3D54" w:rsidRPr="00FE71D4" w14:paraId="6CB071E9" w14:textId="77777777" w:rsidTr="00794731">
        <w:tc>
          <w:tcPr>
            <w:tcW w:w="3828" w:type="dxa"/>
            <w:vAlign w:val="center"/>
          </w:tcPr>
          <w:p w14:paraId="5B521E69" w14:textId="0FF4F836" w:rsidR="00DF3D54" w:rsidRPr="00FE71D4" w:rsidRDefault="000A5394" w:rsidP="0024503E">
            <w:pPr>
              <w:spacing w:before="60" w:after="6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  <w:b/>
              </w:rPr>
              <w:t xml:space="preserve">Extension </w:t>
            </w:r>
            <w:r w:rsidR="00794731">
              <w:rPr>
                <w:rFonts w:ascii="Calibri Light" w:hAnsi="Calibri Light"/>
                <w:b/>
              </w:rPr>
              <w:t>Pathway</w:t>
            </w:r>
          </w:p>
        </w:tc>
        <w:tc>
          <w:tcPr>
            <w:tcW w:w="6498" w:type="dxa"/>
            <w:vAlign w:val="center"/>
          </w:tcPr>
          <w:p w14:paraId="78659921" w14:textId="3721A79B" w:rsidR="00DF3D54" w:rsidRPr="00FE71D4" w:rsidRDefault="000A5394" w:rsidP="007364AA">
            <w:pPr>
              <w:spacing w:before="60" w:after="60"/>
              <w:jc w:val="center"/>
              <w:rPr>
                <w:rFonts w:ascii="Calibri Light" w:hAnsi="Calibri Light"/>
              </w:rPr>
            </w:pPr>
            <w:r>
              <w:rPr>
                <w:rFonts w:ascii="Calibri Light" w:hAnsi="Calibri Light"/>
              </w:rPr>
              <w:t xml:space="preserve">Option A - </w:t>
            </w:r>
            <w:r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rFonts w:ascii="Calibri Light" w:hAnsi="Calibri Light"/>
              </w:rPr>
              <w:instrText xml:space="preserve"> FORMCHECKBOX </w:instrText>
            </w:r>
            <w:r w:rsidR="00262933">
              <w:rPr>
                <w:rFonts w:ascii="Calibri Light" w:hAnsi="Calibri Light"/>
              </w:rPr>
            </w:r>
            <w:r w:rsidR="00262933"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</w:rPr>
              <w:fldChar w:fldCharType="end"/>
            </w:r>
            <w:bookmarkEnd w:id="3"/>
            <w:r>
              <w:rPr>
                <w:rFonts w:ascii="Calibri Light" w:hAnsi="Calibri Light"/>
              </w:rPr>
              <w:t xml:space="preserve">;    </w:t>
            </w:r>
            <w:r w:rsidR="007364AA">
              <w:rPr>
                <w:rFonts w:ascii="Calibri Light" w:hAnsi="Calibri Light"/>
              </w:rPr>
              <w:t xml:space="preserve">                          </w:t>
            </w:r>
            <w:r>
              <w:rPr>
                <w:rFonts w:ascii="Calibri Light" w:hAnsi="Calibri Light"/>
              </w:rPr>
              <w:t xml:space="preserve">     Option B - </w:t>
            </w:r>
            <w:r>
              <w:rPr>
                <w:rFonts w:ascii="Calibri Light" w:hAnsi="Calibri Light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 Light" w:hAnsi="Calibri Light"/>
              </w:rPr>
              <w:instrText xml:space="preserve"> FORMCHECKBOX </w:instrText>
            </w:r>
            <w:r w:rsidR="00262933">
              <w:rPr>
                <w:rFonts w:ascii="Calibri Light" w:hAnsi="Calibri Light"/>
              </w:rPr>
            </w:r>
            <w:r w:rsidR="00262933">
              <w:rPr>
                <w:rFonts w:ascii="Calibri Light" w:hAnsi="Calibri Light"/>
              </w:rPr>
              <w:fldChar w:fldCharType="separate"/>
            </w:r>
            <w:r>
              <w:rPr>
                <w:rFonts w:ascii="Calibri Light" w:hAnsi="Calibri Light"/>
              </w:rPr>
              <w:fldChar w:fldCharType="end"/>
            </w:r>
          </w:p>
        </w:tc>
      </w:tr>
    </w:tbl>
    <w:p w14:paraId="35D79C3A" w14:textId="77777777" w:rsidR="000A5394" w:rsidRPr="005F19A5" w:rsidRDefault="000A5394" w:rsidP="006A7B42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D75129" w:rsidRPr="00FE71D4" w14:paraId="7B2A6CA4" w14:textId="77777777" w:rsidTr="00046C86">
        <w:tc>
          <w:tcPr>
            <w:tcW w:w="10326" w:type="dxa"/>
            <w:shd w:val="clear" w:color="auto" w:fill="000000"/>
          </w:tcPr>
          <w:p w14:paraId="22A6FC51" w14:textId="2E1F23DC" w:rsidR="00D75129" w:rsidRPr="00571DB4" w:rsidRDefault="005E6996" w:rsidP="004013C4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Option A</w:t>
            </w:r>
            <w:r w:rsidR="000A5394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  <w:r w:rsidR="00283D8D">
              <w:rPr>
                <w:rFonts w:ascii="Calibri Light" w:hAnsi="Calibri Light" w:cs="Arial"/>
                <w:b/>
                <w:sz w:val="24"/>
                <w:szCs w:val="24"/>
              </w:rPr>
              <w:t>–</w:t>
            </w:r>
            <w:r>
              <w:rPr>
                <w:rFonts w:ascii="Calibri Light" w:hAnsi="Calibri Light" w:cs="Arial"/>
                <w:b/>
                <w:sz w:val="24"/>
                <w:szCs w:val="24"/>
              </w:rPr>
              <w:t xml:space="preserve"> Externally Funded during BrainsCAN Fellowship</w:t>
            </w:r>
          </w:p>
        </w:tc>
      </w:tr>
      <w:tr w:rsidR="00D75129" w:rsidRPr="00FE71D4" w14:paraId="606B5C78" w14:textId="77777777" w:rsidTr="00046C86">
        <w:trPr>
          <w:trHeight w:val="639"/>
        </w:trPr>
        <w:tc>
          <w:tcPr>
            <w:tcW w:w="10326" w:type="dxa"/>
            <w:vAlign w:val="center"/>
          </w:tcPr>
          <w:p w14:paraId="424C0625" w14:textId="204B2B75" w:rsidR="00D75129" w:rsidRDefault="000A5394" w:rsidP="004013C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To </w:t>
            </w:r>
            <w:r w:rsidR="00B4492E">
              <w:rPr>
                <w:rFonts w:ascii="Calibri Light" w:hAnsi="Calibri Light" w:cs="Arial"/>
                <w:sz w:val="24"/>
                <w:szCs w:val="24"/>
              </w:rPr>
              <w:t>pursue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a PDF </w:t>
            </w:r>
            <w:r w:rsidR="00AB7EAC">
              <w:rPr>
                <w:rFonts w:ascii="Calibri Light" w:hAnsi="Calibri Light" w:cs="Arial"/>
                <w:sz w:val="24"/>
                <w:szCs w:val="24"/>
              </w:rPr>
              <w:t xml:space="preserve">extension 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via </w:t>
            </w:r>
            <w:r w:rsidRPr="005A28C1">
              <w:rPr>
                <w:rFonts w:ascii="Calibri Light" w:hAnsi="Calibri Light" w:cs="Arial"/>
                <w:sz w:val="24"/>
                <w:szCs w:val="24"/>
                <w:u w:val="single"/>
              </w:rPr>
              <w:t>Option A</w:t>
            </w:r>
            <w:r w:rsidR="00DB3C33">
              <w:rPr>
                <w:rFonts w:ascii="Calibri Light" w:hAnsi="Calibri Light" w:cs="Arial"/>
                <w:sz w:val="24"/>
                <w:szCs w:val="24"/>
              </w:rPr>
              <w:t>,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please provide the following information as appendi</w:t>
            </w:r>
            <w:r w:rsidR="00F16F09">
              <w:rPr>
                <w:rFonts w:ascii="Calibri Light" w:hAnsi="Calibri Light" w:cs="Arial"/>
                <w:sz w:val="24"/>
                <w:szCs w:val="24"/>
              </w:rPr>
              <w:t>ces</w:t>
            </w:r>
            <w:r>
              <w:rPr>
                <w:rFonts w:ascii="Calibri Light" w:hAnsi="Calibri Light" w:cs="Arial"/>
                <w:sz w:val="24"/>
                <w:szCs w:val="24"/>
              </w:rPr>
              <w:t>:</w:t>
            </w:r>
          </w:p>
          <w:p w14:paraId="42BFB0B3" w14:textId="2127A5D3" w:rsidR="000A5394" w:rsidRDefault="000A5394" w:rsidP="000A5394">
            <w:pPr>
              <w:pStyle w:val="PlainText"/>
              <w:numPr>
                <w:ilvl w:val="0"/>
                <w:numId w:val="10"/>
              </w:numPr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F908C1">
              <w:rPr>
                <w:rFonts w:ascii="Calibri Light" w:hAnsi="Calibri Light" w:cs="Arial"/>
                <w:b/>
                <w:sz w:val="24"/>
                <w:szCs w:val="24"/>
              </w:rPr>
              <w:t xml:space="preserve">Details on the </w:t>
            </w:r>
            <w:r w:rsidR="00F908C1">
              <w:rPr>
                <w:rFonts w:ascii="Calibri Light" w:hAnsi="Calibri Light" w:cs="Arial"/>
                <w:b/>
                <w:sz w:val="24"/>
                <w:szCs w:val="24"/>
              </w:rPr>
              <w:t>e</w:t>
            </w:r>
            <w:r w:rsidRPr="00F908C1">
              <w:rPr>
                <w:rFonts w:ascii="Calibri Light" w:hAnsi="Calibri Light" w:cs="Arial"/>
                <w:b/>
                <w:sz w:val="24"/>
                <w:szCs w:val="24"/>
              </w:rPr>
              <w:t>xternal grant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secured including value and term (</w:t>
            </w:r>
            <w:r w:rsidRPr="00F908C1">
              <w:rPr>
                <w:rFonts w:ascii="Calibri Light" w:hAnsi="Calibri Light" w:cs="Arial"/>
                <w:i/>
                <w:sz w:val="24"/>
                <w:szCs w:val="24"/>
              </w:rPr>
              <w:t>start and end date</w:t>
            </w:r>
            <w:r w:rsidR="007364AA">
              <w:rPr>
                <w:rFonts w:ascii="Calibri Light" w:hAnsi="Calibri Light" w:cs="Arial"/>
                <w:i/>
                <w:sz w:val="24"/>
                <w:szCs w:val="24"/>
              </w:rPr>
              <w:t>s</w:t>
            </w:r>
            <w:r>
              <w:rPr>
                <w:rFonts w:ascii="Calibri Light" w:hAnsi="Calibri Light" w:cs="Arial"/>
                <w:sz w:val="24"/>
                <w:szCs w:val="24"/>
              </w:rPr>
              <w:t>).</w:t>
            </w:r>
          </w:p>
          <w:p w14:paraId="223B8509" w14:textId="15055F28" w:rsidR="000A5394" w:rsidRPr="00FE71D4" w:rsidRDefault="00414E5C" w:rsidP="000A5394">
            <w:pPr>
              <w:pStyle w:val="PlainText"/>
              <w:numPr>
                <w:ilvl w:val="0"/>
                <w:numId w:val="10"/>
              </w:numPr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L</w:t>
            </w:r>
            <w:r w:rsidR="000A5394" w:rsidRPr="00F908C1">
              <w:rPr>
                <w:rFonts w:ascii="Calibri Light" w:hAnsi="Calibri Light" w:cs="Arial"/>
                <w:b/>
                <w:sz w:val="24"/>
                <w:szCs w:val="24"/>
              </w:rPr>
              <w:t>etter of support</w:t>
            </w:r>
            <w:r w:rsidR="000A5394">
              <w:rPr>
                <w:rFonts w:ascii="Calibri Light" w:hAnsi="Calibri Light" w:cs="Arial"/>
                <w:sz w:val="24"/>
                <w:szCs w:val="24"/>
              </w:rPr>
              <w:t xml:space="preserve"> from your supervisor(s) affirming their commitment for the additional time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>.</w:t>
            </w:r>
          </w:p>
        </w:tc>
      </w:tr>
    </w:tbl>
    <w:p w14:paraId="7E41C783" w14:textId="77777777" w:rsidR="004A1632" w:rsidRPr="000A5394" w:rsidRDefault="004A1632" w:rsidP="00DF3D54">
      <w:pPr>
        <w:spacing w:before="60" w:after="60"/>
        <w:jc w:val="both"/>
        <w:rPr>
          <w:rFonts w:ascii="Calibri Light" w:hAnsi="Calibri Light" w:cs="Arial"/>
          <w:sz w:val="15"/>
          <w:szCs w:val="15"/>
        </w:rPr>
      </w:pPr>
    </w:p>
    <w:tbl>
      <w:tblPr>
        <w:tblStyle w:val="TableGrid"/>
        <w:tblW w:w="10326" w:type="dxa"/>
        <w:tblInd w:w="-318" w:type="dxa"/>
        <w:tblLook w:val="04A0" w:firstRow="1" w:lastRow="0" w:firstColumn="1" w:lastColumn="0" w:noHBand="0" w:noVBand="1"/>
      </w:tblPr>
      <w:tblGrid>
        <w:gridCol w:w="10326"/>
      </w:tblGrid>
      <w:tr w:rsidR="005E6996" w:rsidRPr="00FE71D4" w14:paraId="701F975C" w14:textId="77777777" w:rsidTr="007A0B31">
        <w:tc>
          <w:tcPr>
            <w:tcW w:w="10326" w:type="dxa"/>
            <w:shd w:val="clear" w:color="auto" w:fill="000000"/>
          </w:tcPr>
          <w:p w14:paraId="638E960F" w14:textId="3F9D322D" w:rsidR="005E6996" w:rsidRPr="00571DB4" w:rsidRDefault="005E6996" w:rsidP="007A0B31">
            <w:pPr>
              <w:pStyle w:val="PlainText"/>
              <w:spacing w:before="60" w:after="60"/>
              <w:rPr>
                <w:rFonts w:ascii="Calibri Light" w:hAnsi="Calibri Light" w:cs="Arial"/>
                <w:b/>
                <w:sz w:val="24"/>
                <w:szCs w:val="24"/>
                <w:u w:val="single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Option B</w:t>
            </w:r>
            <w:r w:rsidR="00283D8D">
              <w:rPr>
                <w:rFonts w:ascii="Calibri Light" w:hAnsi="Calibri Light" w:cs="Arial"/>
                <w:b/>
                <w:sz w:val="24"/>
                <w:szCs w:val="24"/>
              </w:rPr>
              <w:t xml:space="preserve"> – </w:t>
            </w:r>
            <w:r>
              <w:rPr>
                <w:rFonts w:ascii="Calibri Light" w:hAnsi="Calibri Light" w:cs="Arial"/>
                <w:b/>
                <w:sz w:val="24"/>
                <w:szCs w:val="24"/>
              </w:rPr>
              <w:t>E</w:t>
            </w:r>
            <w:r w:rsidR="00745FB6">
              <w:rPr>
                <w:rFonts w:ascii="Calibri Light" w:hAnsi="Calibri Light" w:cs="Arial"/>
                <w:b/>
                <w:sz w:val="24"/>
                <w:szCs w:val="24"/>
              </w:rPr>
              <w:t>xcep</w:t>
            </w:r>
            <w:r>
              <w:rPr>
                <w:rFonts w:ascii="Calibri Light" w:hAnsi="Calibri Light" w:cs="Arial"/>
                <w:b/>
                <w:sz w:val="24"/>
                <w:szCs w:val="24"/>
              </w:rPr>
              <w:t xml:space="preserve">tional </w:t>
            </w:r>
            <w:r w:rsidR="000A5394">
              <w:rPr>
                <w:rFonts w:ascii="Calibri Light" w:hAnsi="Calibri Light" w:cs="Arial"/>
                <w:b/>
                <w:sz w:val="24"/>
                <w:szCs w:val="24"/>
              </w:rPr>
              <w:t>Productivity</w:t>
            </w:r>
          </w:p>
        </w:tc>
      </w:tr>
      <w:tr w:rsidR="005E6996" w:rsidRPr="00FE71D4" w14:paraId="398959C7" w14:textId="77777777" w:rsidTr="007A0B31">
        <w:trPr>
          <w:trHeight w:val="639"/>
        </w:trPr>
        <w:tc>
          <w:tcPr>
            <w:tcW w:w="10326" w:type="dxa"/>
            <w:vAlign w:val="center"/>
          </w:tcPr>
          <w:p w14:paraId="4EF469C3" w14:textId="19562C26" w:rsidR="000A5394" w:rsidRDefault="000A5394" w:rsidP="000A5394">
            <w:pPr>
              <w:pStyle w:val="PlainText"/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sz w:val="24"/>
                <w:szCs w:val="24"/>
              </w:rPr>
              <w:t xml:space="preserve">To </w:t>
            </w:r>
            <w:r w:rsidR="00B4492E">
              <w:rPr>
                <w:rFonts w:ascii="Calibri Light" w:hAnsi="Calibri Light" w:cs="Arial"/>
                <w:sz w:val="24"/>
                <w:szCs w:val="24"/>
              </w:rPr>
              <w:t>pursue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a PDF</w:t>
            </w:r>
            <w:r w:rsidR="00AB7EAC">
              <w:rPr>
                <w:rFonts w:ascii="Calibri Light" w:hAnsi="Calibri Light" w:cs="Arial"/>
                <w:sz w:val="24"/>
                <w:szCs w:val="24"/>
              </w:rPr>
              <w:t xml:space="preserve"> extension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via </w:t>
            </w:r>
            <w:r w:rsidRPr="005A28C1">
              <w:rPr>
                <w:rFonts w:ascii="Calibri Light" w:hAnsi="Calibri Light" w:cs="Arial"/>
                <w:sz w:val="24"/>
                <w:szCs w:val="24"/>
                <w:u w:val="single"/>
              </w:rPr>
              <w:t xml:space="preserve">Option </w:t>
            </w:r>
            <w:r w:rsidR="00DB3C33" w:rsidRPr="005A28C1">
              <w:rPr>
                <w:rFonts w:ascii="Calibri Light" w:hAnsi="Calibri Light" w:cs="Arial"/>
                <w:sz w:val="24"/>
                <w:szCs w:val="24"/>
                <w:u w:val="single"/>
              </w:rPr>
              <w:t>B</w:t>
            </w:r>
            <w:r w:rsidR="00DB3C33">
              <w:rPr>
                <w:rFonts w:ascii="Calibri Light" w:hAnsi="Calibri Light" w:cs="Arial"/>
                <w:sz w:val="24"/>
                <w:szCs w:val="24"/>
              </w:rPr>
              <w:t>,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please provide the following information as </w:t>
            </w:r>
            <w:r w:rsidR="000A0014">
              <w:rPr>
                <w:rFonts w:ascii="Calibri Light" w:hAnsi="Calibri Light" w:cs="Arial"/>
                <w:sz w:val="24"/>
                <w:szCs w:val="24"/>
              </w:rPr>
              <w:t>appendices</w:t>
            </w:r>
            <w:r>
              <w:rPr>
                <w:rFonts w:ascii="Calibri Light" w:hAnsi="Calibri Light" w:cs="Arial"/>
                <w:sz w:val="24"/>
                <w:szCs w:val="24"/>
              </w:rPr>
              <w:t>:</w:t>
            </w:r>
          </w:p>
          <w:p w14:paraId="118A343C" w14:textId="24A74910" w:rsidR="000A5394" w:rsidRPr="00F908C1" w:rsidRDefault="000A5394" w:rsidP="000A5394">
            <w:pPr>
              <w:pStyle w:val="PlainText"/>
              <w:numPr>
                <w:ilvl w:val="0"/>
                <w:numId w:val="10"/>
              </w:numPr>
              <w:spacing w:before="60" w:after="60"/>
              <w:rPr>
                <w:rFonts w:ascii="Calibri Light" w:hAnsi="Calibri Light" w:cs="Arial"/>
                <w:b/>
                <w:sz w:val="24"/>
                <w:szCs w:val="24"/>
              </w:rPr>
            </w:pPr>
            <w:r w:rsidRPr="00F908C1">
              <w:rPr>
                <w:rFonts w:ascii="Calibri Light" w:hAnsi="Calibri Light" w:cs="Arial"/>
                <w:b/>
                <w:sz w:val="24"/>
                <w:szCs w:val="24"/>
              </w:rPr>
              <w:t>Research Summary and Productivity Statement</w:t>
            </w:r>
            <w:r w:rsidR="00F908C1">
              <w:rPr>
                <w:rFonts w:ascii="Calibri Light" w:hAnsi="Calibri Light" w:cs="Arial"/>
                <w:b/>
                <w:sz w:val="24"/>
                <w:szCs w:val="24"/>
              </w:rPr>
              <w:t>.</w:t>
            </w:r>
            <w:r w:rsidRPr="00F908C1">
              <w:rPr>
                <w:rFonts w:ascii="Calibri Light" w:hAnsi="Calibri Light" w:cs="Arial"/>
                <w:b/>
                <w:sz w:val="24"/>
                <w:szCs w:val="24"/>
              </w:rPr>
              <w:t xml:space="preserve"> </w:t>
            </w:r>
            <w:r w:rsidR="00F908C1" w:rsidRPr="00F908C1">
              <w:rPr>
                <w:rFonts w:ascii="Calibri Light" w:hAnsi="Calibri Light" w:cs="Arial"/>
                <w:sz w:val="24"/>
                <w:szCs w:val="24"/>
              </w:rPr>
              <w:t>In 2 pages or less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>, describe you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>r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 xml:space="preserve"> research project including key achievement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>s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 xml:space="preserve"> and challenges. Also include a statement 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 xml:space="preserve">as to 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 xml:space="preserve">why you believe your productivity was exceptional. Please note, productivity goes beyond publications and 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>can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 xml:space="preserve"> refer to other forms of productivity 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 xml:space="preserve">such as 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>techniques developed/</w:t>
            </w:r>
            <w:r w:rsidR="00E5194A">
              <w:rPr>
                <w:rFonts w:ascii="Calibri Light" w:hAnsi="Calibri Light" w:cs="Arial"/>
                <w:sz w:val="24"/>
                <w:szCs w:val="24"/>
              </w:rPr>
              <w:t>a</w:t>
            </w:r>
            <w:r w:rsidR="00717370">
              <w:rPr>
                <w:rFonts w:ascii="Calibri Light" w:hAnsi="Calibri Light" w:cs="Arial"/>
                <w:sz w:val="24"/>
                <w:szCs w:val="24"/>
              </w:rPr>
              <w:t>c</w:t>
            </w:r>
            <w:r w:rsidR="00E5194A">
              <w:rPr>
                <w:rFonts w:ascii="Calibri Light" w:hAnsi="Calibri Light" w:cs="Arial"/>
                <w:sz w:val="24"/>
                <w:szCs w:val="24"/>
              </w:rPr>
              <w:t>quired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>, community engagement</w:t>
            </w:r>
            <w:r w:rsidR="00950C0E">
              <w:rPr>
                <w:rFonts w:ascii="Calibri Light" w:hAnsi="Calibri Light" w:cs="Arial"/>
                <w:sz w:val="24"/>
                <w:szCs w:val="24"/>
              </w:rPr>
              <w:t>,</w:t>
            </w:r>
            <w:r w:rsidR="00F908C1">
              <w:rPr>
                <w:rFonts w:ascii="Calibri Light" w:hAnsi="Calibri Light" w:cs="Arial"/>
                <w:sz w:val="24"/>
                <w:szCs w:val="24"/>
              </w:rPr>
              <w:t xml:space="preserve"> 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>etc.</w:t>
            </w:r>
          </w:p>
          <w:p w14:paraId="1EBFC821" w14:textId="74DA8CBA" w:rsidR="000A5394" w:rsidRDefault="000A5394" w:rsidP="000A5394">
            <w:pPr>
              <w:pStyle w:val="PlainText"/>
              <w:numPr>
                <w:ilvl w:val="0"/>
                <w:numId w:val="10"/>
              </w:numPr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F908C1">
              <w:rPr>
                <w:rFonts w:ascii="Calibri Light" w:hAnsi="Calibri Light" w:cs="Arial"/>
                <w:b/>
                <w:sz w:val="24"/>
                <w:szCs w:val="24"/>
              </w:rPr>
              <w:t>Career Development Statement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. In 1 page or less, describe how the additional time as BrainsCAN </w:t>
            </w:r>
            <w:r w:rsidR="00DB3C33">
              <w:rPr>
                <w:rFonts w:ascii="Calibri Light" w:hAnsi="Calibri Light" w:cs="Arial"/>
                <w:sz w:val="24"/>
                <w:szCs w:val="24"/>
              </w:rPr>
              <w:t xml:space="preserve">Postdoctoral Fellow </w:t>
            </w:r>
            <w:r w:rsidR="00414E5C">
              <w:rPr>
                <w:rFonts w:ascii="Calibri Light" w:hAnsi="Calibri Light" w:cs="Arial"/>
                <w:sz w:val="24"/>
                <w:szCs w:val="24"/>
              </w:rPr>
              <w:t xml:space="preserve">would </w:t>
            </w:r>
            <w:r>
              <w:rPr>
                <w:rFonts w:ascii="Calibri Light" w:hAnsi="Calibri Light" w:cs="Arial"/>
                <w:sz w:val="24"/>
                <w:szCs w:val="24"/>
              </w:rPr>
              <w:t>benefit you</w:t>
            </w:r>
            <w:r w:rsidR="00DB3C33">
              <w:rPr>
                <w:rFonts w:ascii="Calibri Light" w:hAnsi="Calibri Light" w:cs="Arial"/>
                <w:sz w:val="24"/>
                <w:szCs w:val="24"/>
              </w:rPr>
              <w:t>r</w:t>
            </w:r>
            <w:r>
              <w:rPr>
                <w:rFonts w:ascii="Calibri Light" w:hAnsi="Calibri Light" w:cs="Arial"/>
                <w:sz w:val="24"/>
                <w:szCs w:val="24"/>
              </w:rPr>
              <w:t xml:space="preserve"> career development</w:t>
            </w:r>
            <w:r w:rsidR="00E5194A">
              <w:rPr>
                <w:rFonts w:ascii="Calibri Light" w:hAnsi="Calibri Light" w:cs="Arial"/>
                <w:sz w:val="24"/>
                <w:szCs w:val="24"/>
              </w:rPr>
              <w:t>.</w:t>
            </w:r>
          </w:p>
          <w:p w14:paraId="7068A949" w14:textId="509B952C" w:rsidR="000A5394" w:rsidRDefault="00414E5C" w:rsidP="000A5394">
            <w:pPr>
              <w:pStyle w:val="PlainText"/>
              <w:numPr>
                <w:ilvl w:val="0"/>
                <w:numId w:val="10"/>
              </w:numPr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 w:rsidRPr="00E5194A">
              <w:rPr>
                <w:rFonts w:ascii="Calibri Light" w:hAnsi="Calibri Light" w:cs="Arial"/>
                <w:b/>
                <w:sz w:val="24"/>
                <w:szCs w:val="24"/>
              </w:rPr>
              <w:t>U</w:t>
            </w:r>
            <w:r w:rsidR="000A5394" w:rsidRPr="00F908C1">
              <w:rPr>
                <w:rFonts w:ascii="Calibri Light" w:hAnsi="Calibri Light" w:cs="Arial"/>
                <w:b/>
                <w:sz w:val="24"/>
                <w:szCs w:val="24"/>
              </w:rPr>
              <w:t>p-to-date CV</w:t>
            </w:r>
            <w:r w:rsidR="000A5394">
              <w:rPr>
                <w:rFonts w:ascii="Calibri Light" w:hAnsi="Calibri Light" w:cs="Arial"/>
                <w:sz w:val="24"/>
                <w:szCs w:val="24"/>
              </w:rPr>
              <w:t xml:space="preserve"> highlighting the outputs </w:t>
            </w:r>
            <w:r w:rsidR="00AA7C25">
              <w:rPr>
                <w:rFonts w:ascii="Calibri Light" w:hAnsi="Calibri Light" w:cs="Arial"/>
                <w:sz w:val="24"/>
                <w:szCs w:val="24"/>
              </w:rPr>
              <w:t xml:space="preserve">directly </w:t>
            </w:r>
            <w:r w:rsidR="009F7EB8">
              <w:rPr>
                <w:rFonts w:ascii="Calibri Light" w:hAnsi="Calibri Light" w:cs="Arial"/>
                <w:sz w:val="24"/>
                <w:szCs w:val="24"/>
              </w:rPr>
              <w:t>related to</w:t>
            </w:r>
            <w:r w:rsidR="000A5394">
              <w:rPr>
                <w:rFonts w:ascii="Calibri Light" w:hAnsi="Calibri Light" w:cs="Arial"/>
                <w:sz w:val="24"/>
                <w:szCs w:val="24"/>
              </w:rPr>
              <w:t xml:space="preserve"> your </w:t>
            </w:r>
            <w:r w:rsidR="00AA7C25">
              <w:rPr>
                <w:rFonts w:ascii="Calibri Light" w:hAnsi="Calibri Light" w:cs="Arial"/>
                <w:sz w:val="24"/>
                <w:szCs w:val="24"/>
              </w:rPr>
              <w:t>f</w:t>
            </w:r>
            <w:r w:rsidR="000A5394">
              <w:rPr>
                <w:rFonts w:ascii="Calibri Light" w:hAnsi="Calibri Light" w:cs="Arial"/>
                <w:sz w:val="24"/>
                <w:szCs w:val="24"/>
              </w:rPr>
              <w:t>ellowship</w:t>
            </w:r>
            <w:r w:rsidR="00AA7C25">
              <w:rPr>
                <w:rFonts w:ascii="Calibri Light" w:hAnsi="Calibri Light" w:cs="Arial"/>
                <w:sz w:val="24"/>
                <w:szCs w:val="24"/>
              </w:rPr>
              <w:t>.</w:t>
            </w:r>
          </w:p>
          <w:p w14:paraId="47B9AF5D" w14:textId="28730013" w:rsidR="005E6996" w:rsidRPr="000A0014" w:rsidRDefault="00414E5C" w:rsidP="000A5394">
            <w:pPr>
              <w:pStyle w:val="PlainText"/>
              <w:numPr>
                <w:ilvl w:val="0"/>
                <w:numId w:val="10"/>
              </w:numPr>
              <w:spacing w:before="60" w:after="60"/>
              <w:rPr>
                <w:rFonts w:ascii="Calibri Light" w:hAnsi="Calibri Light" w:cs="Arial"/>
                <w:sz w:val="24"/>
                <w:szCs w:val="24"/>
              </w:rPr>
            </w:pPr>
            <w:r>
              <w:rPr>
                <w:rFonts w:ascii="Calibri Light" w:hAnsi="Calibri Light" w:cs="Arial"/>
                <w:b/>
                <w:sz w:val="24"/>
                <w:szCs w:val="24"/>
              </w:rPr>
              <w:t>L</w:t>
            </w:r>
            <w:r w:rsidR="000A5394" w:rsidRPr="00F908C1">
              <w:rPr>
                <w:rFonts w:ascii="Calibri Light" w:hAnsi="Calibri Light" w:cs="Arial"/>
                <w:b/>
                <w:sz w:val="24"/>
                <w:szCs w:val="24"/>
              </w:rPr>
              <w:t>etter of support</w:t>
            </w:r>
            <w:r w:rsidR="000A5394">
              <w:rPr>
                <w:rFonts w:ascii="Calibri Light" w:hAnsi="Calibri Light" w:cs="Arial"/>
                <w:sz w:val="24"/>
                <w:szCs w:val="24"/>
              </w:rPr>
              <w:t xml:space="preserve"> from your supervisor(s) affirming their commitment for the additional time</w:t>
            </w:r>
            <w:r w:rsidR="00AA7C25">
              <w:rPr>
                <w:rFonts w:ascii="Calibri Light" w:hAnsi="Calibri Light" w:cs="Arial"/>
                <w:sz w:val="24"/>
                <w:szCs w:val="24"/>
              </w:rPr>
              <w:t>.</w:t>
            </w:r>
          </w:p>
        </w:tc>
      </w:tr>
    </w:tbl>
    <w:p w14:paraId="28786234" w14:textId="1969DBEE" w:rsidR="00FE71D4" w:rsidRPr="00ED22FE" w:rsidRDefault="00FE71D4" w:rsidP="00ED22FE">
      <w:pPr>
        <w:rPr>
          <w:rFonts w:ascii="Calibri Light" w:hAnsi="Calibri Light"/>
          <w:sz w:val="2"/>
          <w:szCs w:val="2"/>
        </w:rPr>
      </w:pPr>
    </w:p>
    <w:sectPr w:rsidR="00FE71D4" w:rsidRPr="00ED22FE" w:rsidSect="007633B1">
      <w:headerReference w:type="default" r:id="rId9"/>
      <w:pgSz w:w="12240" w:h="15840"/>
      <w:pgMar w:top="21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3BD29" w14:textId="77777777" w:rsidR="00262933" w:rsidRDefault="00262933" w:rsidP="007633B1">
      <w:r>
        <w:separator/>
      </w:r>
    </w:p>
  </w:endnote>
  <w:endnote w:type="continuationSeparator" w:id="0">
    <w:p w14:paraId="450132CC" w14:textId="77777777" w:rsidR="00262933" w:rsidRDefault="00262933" w:rsidP="007633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02DB6" w14:textId="77777777" w:rsidR="00262933" w:rsidRDefault="00262933" w:rsidP="007633B1">
      <w:r>
        <w:separator/>
      </w:r>
    </w:p>
  </w:footnote>
  <w:footnote w:type="continuationSeparator" w:id="0">
    <w:p w14:paraId="5E303887" w14:textId="77777777" w:rsidR="00262933" w:rsidRDefault="00262933" w:rsidP="007633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DC015" w14:textId="671B3691" w:rsidR="004A1632" w:rsidRDefault="00265A4A" w:rsidP="00265A4A">
    <w:pPr>
      <w:rPr>
        <w:rFonts w:ascii="Arial Narrow" w:hAnsi="Arial Narrow"/>
        <w:b/>
        <w:sz w:val="28"/>
        <w:szCs w:val="28"/>
      </w:rPr>
    </w:pPr>
    <w:r>
      <w:rPr>
        <w:rFonts w:ascii="Arial" w:hAnsi="Arial" w:cs="Arial"/>
        <w:b/>
        <w:noProof/>
        <w:sz w:val="20"/>
        <w:szCs w:val="20"/>
      </w:rPr>
      <w:drawing>
        <wp:anchor distT="0" distB="0" distL="114300" distR="114300" simplePos="0" relativeHeight="251663360" behindDoc="0" locked="0" layoutInCell="1" allowOverlap="1" wp14:anchorId="6284488E" wp14:editId="07E04AC7">
          <wp:simplePos x="0" y="0"/>
          <wp:positionH relativeFrom="column">
            <wp:posOffset>-114300</wp:posOffset>
          </wp:positionH>
          <wp:positionV relativeFrom="paragraph">
            <wp:posOffset>-116840</wp:posOffset>
          </wp:positionV>
          <wp:extent cx="2113200" cy="630000"/>
          <wp:effectExtent l="0" t="0" r="0" b="5080"/>
          <wp:wrapNone/>
          <wp:docPr id="6" name="Picture 6" descr="../../../Desktop/Pictur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../../../Desktop/Pictur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3200" cy="63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>
      <w:rPr>
        <w:rFonts w:ascii="Arial Narrow" w:hAnsi="Arial Narrow"/>
        <w:sz w:val="28"/>
        <w:szCs w:val="28"/>
      </w:rPr>
      <w:tab/>
    </w:r>
    <w:r w:rsidR="004A1632">
      <w:rPr>
        <w:rFonts w:ascii="Arial Narrow" w:hAnsi="Arial Narrow"/>
        <w:b/>
        <w:sz w:val="28"/>
        <w:szCs w:val="28"/>
      </w:rPr>
      <w:t>BrainsCAN</w:t>
    </w:r>
  </w:p>
  <w:p w14:paraId="5334BAD6" w14:textId="04016053" w:rsidR="001E45E0" w:rsidRPr="005636E8" w:rsidRDefault="001E7032" w:rsidP="004A1632">
    <w:pPr>
      <w:ind w:left="4320" w:firstLine="720"/>
      <w:rPr>
        <w:rFonts w:ascii="Arial Narrow" w:hAnsi="Arial Narrow"/>
        <w:sz w:val="28"/>
        <w:szCs w:val="28"/>
      </w:rPr>
    </w:pPr>
    <w:r>
      <w:rPr>
        <w:rFonts w:ascii="Arial Narrow" w:hAnsi="Arial Narrow"/>
        <w:sz w:val="28"/>
        <w:szCs w:val="28"/>
      </w:rPr>
      <w:t>PDF Extension</w:t>
    </w:r>
    <w:r w:rsidR="00C703D9">
      <w:rPr>
        <w:rFonts w:ascii="Arial Narrow" w:hAnsi="Arial Narrow"/>
        <w:sz w:val="28"/>
        <w:szCs w:val="28"/>
      </w:rPr>
      <w:t xml:space="preserve"> Request</w:t>
    </w:r>
    <w:r w:rsidR="008E1A2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F089D5" wp14:editId="4343865D">
              <wp:simplePos x="0" y="0"/>
              <wp:positionH relativeFrom="column">
                <wp:posOffset>8242300</wp:posOffset>
              </wp:positionH>
              <wp:positionV relativeFrom="paragraph">
                <wp:posOffset>-203200</wp:posOffset>
              </wp:positionV>
              <wp:extent cx="1886310" cy="832202"/>
              <wp:effectExtent l="0" t="0" r="0" b="0"/>
              <wp:wrapNone/>
              <wp:docPr id="4" name="Text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86310" cy="83220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F106B2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>Project Charter:</w:t>
                          </w:r>
                        </w:p>
                        <w:p w14:paraId="13EC4A9B" w14:textId="77777777" w:rsidR="008E1A25" w:rsidRDefault="008E1A25" w:rsidP="008E1A25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Arial Narrow" w:hAnsi="Arial Narrow" w:cstheme="minorBidi"/>
                              <w:b/>
                              <w:bCs/>
                              <w:color w:val="FFFFFF" w:themeColor="background1"/>
                              <w:kern w:val="24"/>
                              <w:sz w:val="36"/>
                              <w:szCs w:val="36"/>
                            </w:rPr>
                            <w:t xml:space="preserve">Sample Project 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F089D5" id="_x0000_t202" coordsize="21600,21600" o:spt="202" path="m,l,21600r21600,l21600,xe">
              <v:stroke joinstyle="miter"/>
              <v:path gradientshapeok="t" o:connecttype="rect"/>
            </v:shapetype>
            <v:shape id="TextBox 9" o:spid="_x0000_s1026" type="#_x0000_t202" style="position:absolute;left:0;text-align:left;margin-left:649pt;margin-top:-16pt;width:148.55pt;height:6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" filled="f" stroked="f">
              <v:textbox>
                <w:txbxContent>
                  <w:p w14:paraId="5F106B2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color w:val="FFFFFF" w:themeColor="background1"/>
                        <w:kern w:val="24"/>
                        <w:sz w:val="36"/>
                        <w:szCs w:val="36"/>
                      </w:rPr>
                      <w:t>Project Charter:</w:t>
                    </w:r>
                  </w:p>
                  <w:p w14:paraId="13EC4A9B" w14:textId="77777777" w:rsidR="008E1A25" w:rsidRDefault="008E1A25" w:rsidP="008E1A25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Arial Narrow" w:hAnsi="Arial Narrow" w:cstheme="minorBidi"/>
                        <w:b/>
                        <w:bCs/>
                        <w:color w:val="FFFFFF" w:themeColor="background1"/>
                        <w:kern w:val="24"/>
                        <w:sz w:val="36"/>
                        <w:szCs w:val="36"/>
                      </w:rPr>
                      <w:t xml:space="preserve">Sample Project 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 Narrow" w:hAnsi="Arial Narrow"/>
        <w:sz w:val="28"/>
        <w:szCs w:val="28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7272B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155D2F"/>
    <w:multiLevelType w:val="hybridMultilevel"/>
    <w:tmpl w:val="5B9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448FC"/>
    <w:multiLevelType w:val="hybridMultilevel"/>
    <w:tmpl w:val="9EE8BF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A1E1B"/>
    <w:multiLevelType w:val="hybridMultilevel"/>
    <w:tmpl w:val="31ACF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543AD"/>
    <w:multiLevelType w:val="hybridMultilevel"/>
    <w:tmpl w:val="FE00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77A24"/>
    <w:multiLevelType w:val="multilevel"/>
    <w:tmpl w:val="06F6755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4F3F5D83"/>
    <w:multiLevelType w:val="multilevel"/>
    <w:tmpl w:val="8522FA6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67A29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935480"/>
    <w:multiLevelType w:val="hybridMultilevel"/>
    <w:tmpl w:val="F0208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304CC7"/>
    <w:multiLevelType w:val="hybridMultilevel"/>
    <w:tmpl w:val="8522FA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9"/>
  </w:num>
  <w:num w:numId="6">
    <w:abstractNumId w:val="7"/>
  </w:num>
  <w:num w:numId="7">
    <w:abstractNumId w:val="6"/>
  </w:num>
  <w:num w:numId="8">
    <w:abstractNumId w:val="0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2N7I0NzA2MDIxNDNT0lEKTi0uzszPAykwrAUA66W2qiwAAAA="/>
  </w:docVars>
  <w:rsids>
    <w:rsidRoot w:val="009D58EF"/>
    <w:rsid w:val="00003D2D"/>
    <w:rsid w:val="00005EE8"/>
    <w:rsid w:val="00017729"/>
    <w:rsid w:val="0002107E"/>
    <w:rsid w:val="00024028"/>
    <w:rsid w:val="00034A54"/>
    <w:rsid w:val="00040383"/>
    <w:rsid w:val="00046C86"/>
    <w:rsid w:val="00050261"/>
    <w:rsid w:val="0005134A"/>
    <w:rsid w:val="00053177"/>
    <w:rsid w:val="000618E1"/>
    <w:rsid w:val="000647A4"/>
    <w:rsid w:val="00067515"/>
    <w:rsid w:val="00072D24"/>
    <w:rsid w:val="000740D7"/>
    <w:rsid w:val="00080B68"/>
    <w:rsid w:val="00081264"/>
    <w:rsid w:val="0008170B"/>
    <w:rsid w:val="00082404"/>
    <w:rsid w:val="00082676"/>
    <w:rsid w:val="00082A65"/>
    <w:rsid w:val="00082CC6"/>
    <w:rsid w:val="00087591"/>
    <w:rsid w:val="0009177B"/>
    <w:rsid w:val="00091ECB"/>
    <w:rsid w:val="000934B7"/>
    <w:rsid w:val="000935EB"/>
    <w:rsid w:val="0009541B"/>
    <w:rsid w:val="000A0014"/>
    <w:rsid w:val="000A2793"/>
    <w:rsid w:val="000A5394"/>
    <w:rsid w:val="000B0600"/>
    <w:rsid w:val="000B31DF"/>
    <w:rsid w:val="000C19CB"/>
    <w:rsid w:val="000D2AF6"/>
    <w:rsid w:val="000D2C8A"/>
    <w:rsid w:val="000D52AD"/>
    <w:rsid w:val="000D6BAA"/>
    <w:rsid w:val="000E00DD"/>
    <w:rsid w:val="000E7478"/>
    <w:rsid w:val="000F4CA4"/>
    <w:rsid w:val="000F5CFB"/>
    <w:rsid w:val="00101008"/>
    <w:rsid w:val="00107662"/>
    <w:rsid w:val="00110876"/>
    <w:rsid w:val="00110DCD"/>
    <w:rsid w:val="00114EF8"/>
    <w:rsid w:val="001158B3"/>
    <w:rsid w:val="00121871"/>
    <w:rsid w:val="001256D9"/>
    <w:rsid w:val="00130048"/>
    <w:rsid w:val="0013275B"/>
    <w:rsid w:val="0014417E"/>
    <w:rsid w:val="0014509F"/>
    <w:rsid w:val="001473BF"/>
    <w:rsid w:val="00150A94"/>
    <w:rsid w:val="00153115"/>
    <w:rsid w:val="00156A55"/>
    <w:rsid w:val="00162C66"/>
    <w:rsid w:val="001638AF"/>
    <w:rsid w:val="00166A77"/>
    <w:rsid w:val="0018143B"/>
    <w:rsid w:val="00181FB1"/>
    <w:rsid w:val="00183524"/>
    <w:rsid w:val="001841A2"/>
    <w:rsid w:val="001861AC"/>
    <w:rsid w:val="00192AC5"/>
    <w:rsid w:val="0019318A"/>
    <w:rsid w:val="001A3D22"/>
    <w:rsid w:val="001A585C"/>
    <w:rsid w:val="001C0401"/>
    <w:rsid w:val="001C2C2D"/>
    <w:rsid w:val="001C45F7"/>
    <w:rsid w:val="001C4875"/>
    <w:rsid w:val="001D5360"/>
    <w:rsid w:val="001D724D"/>
    <w:rsid w:val="001E36B7"/>
    <w:rsid w:val="001E45E0"/>
    <w:rsid w:val="001E7032"/>
    <w:rsid w:val="001E79CD"/>
    <w:rsid w:val="001F209C"/>
    <w:rsid w:val="001F680D"/>
    <w:rsid w:val="001F6868"/>
    <w:rsid w:val="00202748"/>
    <w:rsid w:val="00205A0A"/>
    <w:rsid w:val="0021056D"/>
    <w:rsid w:val="00212598"/>
    <w:rsid w:val="00212ACC"/>
    <w:rsid w:val="0021613F"/>
    <w:rsid w:val="002175E4"/>
    <w:rsid w:val="00223556"/>
    <w:rsid w:val="0023355D"/>
    <w:rsid w:val="00236D36"/>
    <w:rsid w:val="00241E17"/>
    <w:rsid w:val="002466F8"/>
    <w:rsid w:val="00255091"/>
    <w:rsid w:val="0026209F"/>
    <w:rsid w:val="00262933"/>
    <w:rsid w:val="00264921"/>
    <w:rsid w:val="00265A4A"/>
    <w:rsid w:val="00266031"/>
    <w:rsid w:val="00273D74"/>
    <w:rsid w:val="00280880"/>
    <w:rsid w:val="00282F34"/>
    <w:rsid w:val="0028358C"/>
    <w:rsid w:val="00283D8D"/>
    <w:rsid w:val="00283E71"/>
    <w:rsid w:val="0028440A"/>
    <w:rsid w:val="0028454B"/>
    <w:rsid w:val="002848FD"/>
    <w:rsid w:val="00285072"/>
    <w:rsid w:val="0028557F"/>
    <w:rsid w:val="00285FC3"/>
    <w:rsid w:val="00286CA5"/>
    <w:rsid w:val="002A232F"/>
    <w:rsid w:val="002A41D6"/>
    <w:rsid w:val="002B5FEA"/>
    <w:rsid w:val="002B7E8C"/>
    <w:rsid w:val="002C1336"/>
    <w:rsid w:val="002C69F9"/>
    <w:rsid w:val="002C792B"/>
    <w:rsid w:val="002D05CC"/>
    <w:rsid w:val="002D38CD"/>
    <w:rsid w:val="002D5CEE"/>
    <w:rsid w:val="002D7AAF"/>
    <w:rsid w:val="002E3474"/>
    <w:rsid w:val="002E408F"/>
    <w:rsid w:val="002E4A34"/>
    <w:rsid w:val="002F290C"/>
    <w:rsid w:val="002F5505"/>
    <w:rsid w:val="002F726E"/>
    <w:rsid w:val="00301E60"/>
    <w:rsid w:val="00303757"/>
    <w:rsid w:val="003065FD"/>
    <w:rsid w:val="00307C7B"/>
    <w:rsid w:val="00310D12"/>
    <w:rsid w:val="00312AA8"/>
    <w:rsid w:val="00316B84"/>
    <w:rsid w:val="00317493"/>
    <w:rsid w:val="00321257"/>
    <w:rsid w:val="003234AB"/>
    <w:rsid w:val="003278C5"/>
    <w:rsid w:val="003303EB"/>
    <w:rsid w:val="003326DE"/>
    <w:rsid w:val="003333B8"/>
    <w:rsid w:val="00333F16"/>
    <w:rsid w:val="00340F7C"/>
    <w:rsid w:val="00341841"/>
    <w:rsid w:val="00342091"/>
    <w:rsid w:val="0034342C"/>
    <w:rsid w:val="00344B45"/>
    <w:rsid w:val="00345171"/>
    <w:rsid w:val="00351753"/>
    <w:rsid w:val="00352E91"/>
    <w:rsid w:val="00357A19"/>
    <w:rsid w:val="003605C6"/>
    <w:rsid w:val="00365510"/>
    <w:rsid w:val="00365C16"/>
    <w:rsid w:val="00370713"/>
    <w:rsid w:val="00382FAC"/>
    <w:rsid w:val="00384BF7"/>
    <w:rsid w:val="0039121B"/>
    <w:rsid w:val="00392683"/>
    <w:rsid w:val="00397C0A"/>
    <w:rsid w:val="003A18FC"/>
    <w:rsid w:val="003B0CD2"/>
    <w:rsid w:val="003B40FE"/>
    <w:rsid w:val="003C1F6D"/>
    <w:rsid w:val="003C282D"/>
    <w:rsid w:val="003C696B"/>
    <w:rsid w:val="003D0552"/>
    <w:rsid w:val="003D44A7"/>
    <w:rsid w:val="003E2011"/>
    <w:rsid w:val="003E2B06"/>
    <w:rsid w:val="003E2B66"/>
    <w:rsid w:val="003E3401"/>
    <w:rsid w:val="003F2105"/>
    <w:rsid w:val="003F628D"/>
    <w:rsid w:val="0040665A"/>
    <w:rsid w:val="00414E5C"/>
    <w:rsid w:val="00415110"/>
    <w:rsid w:val="00420762"/>
    <w:rsid w:val="004245CB"/>
    <w:rsid w:val="0042535C"/>
    <w:rsid w:val="00442676"/>
    <w:rsid w:val="004452F2"/>
    <w:rsid w:val="004500DC"/>
    <w:rsid w:val="004632C9"/>
    <w:rsid w:val="00463A1C"/>
    <w:rsid w:val="00475AAA"/>
    <w:rsid w:val="00487C09"/>
    <w:rsid w:val="004A1632"/>
    <w:rsid w:val="004A27E4"/>
    <w:rsid w:val="004A59C3"/>
    <w:rsid w:val="004A625D"/>
    <w:rsid w:val="004A74B9"/>
    <w:rsid w:val="004B34E8"/>
    <w:rsid w:val="004B6B16"/>
    <w:rsid w:val="004C0053"/>
    <w:rsid w:val="004C3F4C"/>
    <w:rsid w:val="004C4137"/>
    <w:rsid w:val="004C58B4"/>
    <w:rsid w:val="004D6B1C"/>
    <w:rsid w:val="004E0C77"/>
    <w:rsid w:val="004F408E"/>
    <w:rsid w:val="004F4C11"/>
    <w:rsid w:val="004F4DD5"/>
    <w:rsid w:val="004F6925"/>
    <w:rsid w:val="00502ED6"/>
    <w:rsid w:val="00502FC4"/>
    <w:rsid w:val="00505340"/>
    <w:rsid w:val="0053053C"/>
    <w:rsid w:val="00530EE7"/>
    <w:rsid w:val="00533A45"/>
    <w:rsid w:val="005360BB"/>
    <w:rsid w:val="00536757"/>
    <w:rsid w:val="00537B36"/>
    <w:rsid w:val="0054605A"/>
    <w:rsid w:val="00547A86"/>
    <w:rsid w:val="00550E7F"/>
    <w:rsid w:val="0055191A"/>
    <w:rsid w:val="00552AB7"/>
    <w:rsid w:val="0055560B"/>
    <w:rsid w:val="005636E8"/>
    <w:rsid w:val="005673D4"/>
    <w:rsid w:val="00571695"/>
    <w:rsid w:val="00571DB4"/>
    <w:rsid w:val="00575706"/>
    <w:rsid w:val="00576D1E"/>
    <w:rsid w:val="00585236"/>
    <w:rsid w:val="00593A2B"/>
    <w:rsid w:val="005A28C1"/>
    <w:rsid w:val="005A4A44"/>
    <w:rsid w:val="005A5ED7"/>
    <w:rsid w:val="005B6C70"/>
    <w:rsid w:val="005B7136"/>
    <w:rsid w:val="005C6053"/>
    <w:rsid w:val="005D083B"/>
    <w:rsid w:val="005D16B7"/>
    <w:rsid w:val="005D331D"/>
    <w:rsid w:val="005D5308"/>
    <w:rsid w:val="005D7940"/>
    <w:rsid w:val="005E02E8"/>
    <w:rsid w:val="005E0DD6"/>
    <w:rsid w:val="005E6996"/>
    <w:rsid w:val="005F19A5"/>
    <w:rsid w:val="005F4AFB"/>
    <w:rsid w:val="005F5060"/>
    <w:rsid w:val="005F5966"/>
    <w:rsid w:val="005F6E2D"/>
    <w:rsid w:val="0060219D"/>
    <w:rsid w:val="00606739"/>
    <w:rsid w:val="0060757E"/>
    <w:rsid w:val="00611A60"/>
    <w:rsid w:val="0061716B"/>
    <w:rsid w:val="00621636"/>
    <w:rsid w:val="00625165"/>
    <w:rsid w:val="00626155"/>
    <w:rsid w:val="0062769F"/>
    <w:rsid w:val="00627D9B"/>
    <w:rsid w:val="006351D5"/>
    <w:rsid w:val="00636312"/>
    <w:rsid w:val="0063772D"/>
    <w:rsid w:val="00640EA5"/>
    <w:rsid w:val="00643120"/>
    <w:rsid w:val="006454FE"/>
    <w:rsid w:val="00651922"/>
    <w:rsid w:val="006558B3"/>
    <w:rsid w:val="00660154"/>
    <w:rsid w:val="00664C13"/>
    <w:rsid w:val="006677EC"/>
    <w:rsid w:val="0067017A"/>
    <w:rsid w:val="0067020A"/>
    <w:rsid w:val="006722F8"/>
    <w:rsid w:val="006761CC"/>
    <w:rsid w:val="006825E6"/>
    <w:rsid w:val="00683709"/>
    <w:rsid w:val="00685464"/>
    <w:rsid w:val="00685A36"/>
    <w:rsid w:val="00691302"/>
    <w:rsid w:val="006936BE"/>
    <w:rsid w:val="0069758A"/>
    <w:rsid w:val="0069762E"/>
    <w:rsid w:val="00697741"/>
    <w:rsid w:val="006A4C7B"/>
    <w:rsid w:val="006A7B42"/>
    <w:rsid w:val="006B703D"/>
    <w:rsid w:val="006C26F5"/>
    <w:rsid w:val="006D134F"/>
    <w:rsid w:val="006D5CFC"/>
    <w:rsid w:val="006E26DF"/>
    <w:rsid w:val="006E53F2"/>
    <w:rsid w:val="006E7915"/>
    <w:rsid w:val="006F03F3"/>
    <w:rsid w:val="006F0A85"/>
    <w:rsid w:val="006F13B1"/>
    <w:rsid w:val="006F2037"/>
    <w:rsid w:val="006F3D53"/>
    <w:rsid w:val="006F5702"/>
    <w:rsid w:val="006F719B"/>
    <w:rsid w:val="006F7876"/>
    <w:rsid w:val="00700268"/>
    <w:rsid w:val="00701FFA"/>
    <w:rsid w:val="00706688"/>
    <w:rsid w:val="00715037"/>
    <w:rsid w:val="00717370"/>
    <w:rsid w:val="00717DC2"/>
    <w:rsid w:val="00720651"/>
    <w:rsid w:val="0072472A"/>
    <w:rsid w:val="00727C69"/>
    <w:rsid w:val="00731104"/>
    <w:rsid w:val="00734091"/>
    <w:rsid w:val="007364AA"/>
    <w:rsid w:val="00736D0A"/>
    <w:rsid w:val="007435DB"/>
    <w:rsid w:val="00745FB6"/>
    <w:rsid w:val="00747ECB"/>
    <w:rsid w:val="0075189E"/>
    <w:rsid w:val="00752EF8"/>
    <w:rsid w:val="00761F14"/>
    <w:rsid w:val="007629C1"/>
    <w:rsid w:val="007633B1"/>
    <w:rsid w:val="007654C0"/>
    <w:rsid w:val="007705CE"/>
    <w:rsid w:val="007813A9"/>
    <w:rsid w:val="00786A0F"/>
    <w:rsid w:val="00794731"/>
    <w:rsid w:val="00795D67"/>
    <w:rsid w:val="007A3534"/>
    <w:rsid w:val="007A47E8"/>
    <w:rsid w:val="007A58F4"/>
    <w:rsid w:val="007B36BF"/>
    <w:rsid w:val="007C56BD"/>
    <w:rsid w:val="007D01D6"/>
    <w:rsid w:val="007D0A50"/>
    <w:rsid w:val="007D488E"/>
    <w:rsid w:val="007D4F47"/>
    <w:rsid w:val="007D5CA3"/>
    <w:rsid w:val="007E2830"/>
    <w:rsid w:val="007E2B9B"/>
    <w:rsid w:val="00803542"/>
    <w:rsid w:val="0081224B"/>
    <w:rsid w:val="00813215"/>
    <w:rsid w:val="0081358D"/>
    <w:rsid w:val="0081577B"/>
    <w:rsid w:val="00820298"/>
    <w:rsid w:val="008362BC"/>
    <w:rsid w:val="00842E1D"/>
    <w:rsid w:val="00847847"/>
    <w:rsid w:val="00854217"/>
    <w:rsid w:val="00860613"/>
    <w:rsid w:val="00874D25"/>
    <w:rsid w:val="00881441"/>
    <w:rsid w:val="00887E1F"/>
    <w:rsid w:val="00891D93"/>
    <w:rsid w:val="00892678"/>
    <w:rsid w:val="00892D29"/>
    <w:rsid w:val="008949C6"/>
    <w:rsid w:val="008A1DB6"/>
    <w:rsid w:val="008B3FCA"/>
    <w:rsid w:val="008C7838"/>
    <w:rsid w:val="008D0A72"/>
    <w:rsid w:val="008D20DF"/>
    <w:rsid w:val="008D5683"/>
    <w:rsid w:val="008D605C"/>
    <w:rsid w:val="008D6161"/>
    <w:rsid w:val="008E10BC"/>
    <w:rsid w:val="008E11A5"/>
    <w:rsid w:val="008E1A25"/>
    <w:rsid w:val="008E314C"/>
    <w:rsid w:val="008E57C0"/>
    <w:rsid w:val="008E6395"/>
    <w:rsid w:val="008E6C00"/>
    <w:rsid w:val="008F5E7B"/>
    <w:rsid w:val="00906642"/>
    <w:rsid w:val="00912CE0"/>
    <w:rsid w:val="009139D9"/>
    <w:rsid w:val="0092137A"/>
    <w:rsid w:val="0093243B"/>
    <w:rsid w:val="00934A68"/>
    <w:rsid w:val="00940691"/>
    <w:rsid w:val="00942661"/>
    <w:rsid w:val="00950794"/>
    <w:rsid w:val="00950C0E"/>
    <w:rsid w:val="00955C42"/>
    <w:rsid w:val="009570CA"/>
    <w:rsid w:val="00961474"/>
    <w:rsid w:val="009629F9"/>
    <w:rsid w:val="00966B98"/>
    <w:rsid w:val="0097119F"/>
    <w:rsid w:val="00971F7F"/>
    <w:rsid w:val="009726BE"/>
    <w:rsid w:val="00975C34"/>
    <w:rsid w:val="00984615"/>
    <w:rsid w:val="00992B70"/>
    <w:rsid w:val="00993D66"/>
    <w:rsid w:val="009A142D"/>
    <w:rsid w:val="009A235F"/>
    <w:rsid w:val="009A4C9A"/>
    <w:rsid w:val="009A54E9"/>
    <w:rsid w:val="009A7CF0"/>
    <w:rsid w:val="009B0F95"/>
    <w:rsid w:val="009B25BF"/>
    <w:rsid w:val="009B60D1"/>
    <w:rsid w:val="009C25D4"/>
    <w:rsid w:val="009D032C"/>
    <w:rsid w:val="009D1A29"/>
    <w:rsid w:val="009D5608"/>
    <w:rsid w:val="009D58EF"/>
    <w:rsid w:val="009E07B9"/>
    <w:rsid w:val="009E2FF7"/>
    <w:rsid w:val="009F7513"/>
    <w:rsid w:val="009F75CD"/>
    <w:rsid w:val="009F7EB8"/>
    <w:rsid w:val="00A00944"/>
    <w:rsid w:val="00A053E9"/>
    <w:rsid w:val="00A06935"/>
    <w:rsid w:val="00A06E41"/>
    <w:rsid w:val="00A10851"/>
    <w:rsid w:val="00A11C11"/>
    <w:rsid w:val="00A12B81"/>
    <w:rsid w:val="00A1303C"/>
    <w:rsid w:val="00A133B7"/>
    <w:rsid w:val="00A20BCC"/>
    <w:rsid w:val="00A2149D"/>
    <w:rsid w:val="00A25E7F"/>
    <w:rsid w:val="00A3438F"/>
    <w:rsid w:val="00A45EBD"/>
    <w:rsid w:val="00A500D2"/>
    <w:rsid w:val="00A51E99"/>
    <w:rsid w:val="00A54C9D"/>
    <w:rsid w:val="00A62742"/>
    <w:rsid w:val="00A672AC"/>
    <w:rsid w:val="00A67AE6"/>
    <w:rsid w:val="00A73F4B"/>
    <w:rsid w:val="00A7680F"/>
    <w:rsid w:val="00A94BE3"/>
    <w:rsid w:val="00AA2821"/>
    <w:rsid w:val="00AA5532"/>
    <w:rsid w:val="00AA7C25"/>
    <w:rsid w:val="00AB0516"/>
    <w:rsid w:val="00AB228F"/>
    <w:rsid w:val="00AB57DE"/>
    <w:rsid w:val="00AB5CC1"/>
    <w:rsid w:val="00AB7EAC"/>
    <w:rsid w:val="00AC4074"/>
    <w:rsid w:val="00AD3788"/>
    <w:rsid w:val="00AD44E1"/>
    <w:rsid w:val="00AD54D1"/>
    <w:rsid w:val="00AE19B6"/>
    <w:rsid w:val="00AE46A4"/>
    <w:rsid w:val="00AE591E"/>
    <w:rsid w:val="00AE5C26"/>
    <w:rsid w:val="00AF0B65"/>
    <w:rsid w:val="00B00251"/>
    <w:rsid w:val="00B010EC"/>
    <w:rsid w:val="00B0252D"/>
    <w:rsid w:val="00B07573"/>
    <w:rsid w:val="00B07AB3"/>
    <w:rsid w:val="00B1232C"/>
    <w:rsid w:val="00B2451B"/>
    <w:rsid w:val="00B24D3D"/>
    <w:rsid w:val="00B30AED"/>
    <w:rsid w:val="00B3484D"/>
    <w:rsid w:val="00B4034D"/>
    <w:rsid w:val="00B4492E"/>
    <w:rsid w:val="00B45544"/>
    <w:rsid w:val="00B46100"/>
    <w:rsid w:val="00B47B33"/>
    <w:rsid w:val="00B57A12"/>
    <w:rsid w:val="00B66C15"/>
    <w:rsid w:val="00B72E1D"/>
    <w:rsid w:val="00B74DE5"/>
    <w:rsid w:val="00B7570C"/>
    <w:rsid w:val="00B944DD"/>
    <w:rsid w:val="00B96C99"/>
    <w:rsid w:val="00BB16A1"/>
    <w:rsid w:val="00BB1CF3"/>
    <w:rsid w:val="00BB30AB"/>
    <w:rsid w:val="00BB54A8"/>
    <w:rsid w:val="00BB676F"/>
    <w:rsid w:val="00BC0486"/>
    <w:rsid w:val="00BC1A38"/>
    <w:rsid w:val="00BC3B8B"/>
    <w:rsid w:val="00BC4E49"/>
    <w:rsid w:val="00BD5FC3"/>
    <w:rsid w:val="00BE7C8E"/>
    <w:rsid w:val="00BF184F"/>
    <w:rsid w:val="00BF2F1A"/>
    <w:rsid w:val="00BF31AB"/>
    <w:rsid w:val="00C00A4D"/>
    <w:rsid w:val="00C02385"/>
    <w:rsid w:val="00C07274"/>
    <w:rsid w:val="00C14EED"/>
    <w:rsid w:val="00C32DB2"/>
    <w:rsid w:val="00C340DA"/>
    <w:rsid w:val="00C36DC9"/>
    <w:rsid w:val="00C40432"/>
    <w:rsid w:val="00C44CB4"/>
    <w:rsid w:val="00C4687A"/>
    <w:rsid w:val="00C56AB1"/>
    <w:rsid w:val="00C61ECF"/>
    <w:rsid w:val="00C6576C"/>
    <w:rsid w:val="00C703D9"/>
    <w:rsid w:val="00C747AD"/>
    <w:rsid w:val="00C751DF"/>
    <w:rsid w:val="00C752F1"/>
    <w:rsid w:val="00C76FA8"/>
    <w:rsid w:val="00C77943"/>
    <w:rsid w:val="00C80BE3"/>
    <w:rsid w:val="00C81176"/>
    <w:rsid w:val="00C83413"/>
    <w:rsid w:val="00C8776E"/>
    <w:rsid w:val="00C9100F"/>
    <w:rsid w:val="00C92869"/>
    <w:rsid w:val="00CA3CB7"/>
    <w:rsid w:val="00CA65C3"/>
    <w:rsid w:val="00CB22E2"/>
    <w:rsid w:val="00CC2BC3"/>
    <w:rsid w:val="00CC644B"/>
    <w:rsid w:val="00CC6B4D"/>
    <w:rsid w:val="00CD28A5"/>
    <w:rsid w:val="00CD370F"/>
    <w:rsid w:val="00CD588F"/>
    <w:rsid w:val="00CD5B64"/>
    <w:rsid w:val="00CD652F"/>
    <w:rsid w:val="00CD7D7E"/>
    <w:rsid w:val="00CE2515"/>
    <w:rsid w:val="00CE29A7"/>
    <w:rsid w:val="00CE5E56"/>
    <w:rsid w:val="00CE7C93"/>
    <w:rsid w:val="00CF2234"/>
    <w:rsid w:val="00CF74CA"/>
    <w:rsid w:val="00D02DA6"/>
    <w:rsid w:val="00D07B9E"/>
    <w:rsid w:val="00D10CFD"/>
    <w:rsid w:val="00D11A9A"/>
    <w:rsid w:val="00D12425"/>
    <w:rsid w:val="00D15417"/>
    <w:rsid w:val="00D163F4"/>
    <w:rsid w:val="00D2324A"/>
    <w:rsid w:val="00D23425"/>
    <w:rsid w:val="00D247DB"/>
    <w:rsid w:val="00D2645F"/>
    <w:rsid w:val="00D2701F"/>
    <w:rsid w:val="00D27203"/>
    <w:rsid w:val="00D342D9"/>
    <w:rsid w:val="00D36058"/>
    <w:rsid w:val="00D36406"/>
    <w:rsid w:val="00D378BE"/>
    <w:rsid w:val="00D401D0"/>
    <w:rsid w:val="00D6248D"/>
    <w:rsid w:val="00D671CE"/>
    <w:rsid w:val="00D74DD5"/>
    <w:rsid w:val="00D750B6"/>
    <w:rsid w:val="00D75129"/>
    <w:rsid w:val="00D840E7"/>
    <w:rsid w:val="00D84962"/>
    <w:rsid w:val="00D87E10"/>
    <w:rsid w:val="00D90ABD"/>
    <w:rsid w:val="00D96FCE"/>
    <w:rsid w:val="00D97827"/>
    <w:rsid w:val="00DA360E"/>
    <w:rsid w:val="00DA3A7D"/>
    <w:rsid w:val="00DA6DD2"/>
    <w:rsid w:val="00DB19C5"/>
    <w:rsid w:val="00DB353A"/>
    <w:rsid w:val="00DB3C33"/>
    <w:rsid w:val="00DB608C"/>
    <w:rsid w:val="00DD379D"/>
    <w:rsid w:val="00DE00FC"/>
    <w:rsid w:val="00DE20AB"/>
    <w:rsid w:val="00DE3078"/>
    <w:rsid w:val="00DE3DA8"/>
    <w:rsid w:val="00DE6853"/>
    <w:rsid w:val="00DF1658"/>
    <w:rsid w:val="00DF3D54"/>
    <w:rsid w:val="00DF4AC3"/>
    <w:rsid w:val="00E00CF9"/>
    <w:rsid w:val="00E0141C"/>
    <w:rsid w:val="00E02EAC"/>
    <w:rsid w:val="00E034F9"/>
    <w:rsid w:val="00E04FCE"/>
    <w:rsid w:val="00E0759F"/>
    <w:rsid w:val="00E10201"/>
    <w:rsid w:val="00E16D16"/>
    <w:rsid w:val="00E16ECF"/>
    <w:rsid w:val="00E23903"/>
    <w:rsid w:val="00E23B6C"/>
    <w:rsid w:val="00E36513"/>
    <w:rsid w:val="00E36A5B"/>
    <w:rsid w:val="00E36F0F"/>
    <w:rsid w:val="00E42559"/>
    <w:rsid w:val="00E42871"/>
    <w:rsid w:val="00E43DF4"/>
    <w:rsid w:val="00E4424A"/>
    <w:rsid w:val="00E44B34"/>
    <w:rsid w:val="00E44FD6"/>
    <w:rsid w:val="00E45FE9"/>
    <w:rsid w:val="00E47166"/>
    <w:rsid w:val="00E5194A"/>
    <w:rsid w:val="00E544A1"/>
    <w:rsid w:val="00E55B6F"/>
    <w:rsid w:val="00E60377"/>
    <w:rsid w:val="00E62894"/>
    <w:rsid w:val="00E91410"/>
    <w:rsid w:val="00E9355E"/>
    <w:rsid w:val="00EB0F04"/>
    <w:rsid w:val="00EB432A"/>
    <w:rsid w:val="00EB5234"/>
    <w:rsid w:val="00EC2C6A"/>
    <w:rsid w:val="00ED22FE"/>
    <w:rsid w:val="00ED50CF"/>
    <w:rsid w:val="00ED544E"/>
    <w:rsid w:val="00ED5AC3"/>
    <w:rsid w:val="00ED5E78"/>
    <w:rsid w:val="00EE0908"/>
    <w:rsid w:val="00EE2E0E"/>
    <w:rsid w:val="00EE6698"/>
    <w:rsid w:val="00EE6D8B"/>
    <w:rsid w:val="00EE780C"/>
    <w:rsid w:val="00F02A78"/>
    <w:rsid w:val="00F040B9"/>
    <w:rsid w:val="00F1155D"/>
    <w:rsid w:val="00F12B7A"/>
    <w:rsid w:val="00F12C59"/>
    <w:rsid w:val="00F16F09"/>
    <w:rsid w:val="00F349FC"/>
    <w:rsid w:val="00F362E0"/>
    <w:rsid w:val="00F41AF8"/>
    <w:rsid w:val="00F42C5E"/>
    <w:rsid w:val="00F617E2"/>
    <w:rsid w:val="00F6742A"/>
    <w:rsid w:val="00F801C8"/>
    <w:rsid w:val="00F81764"/>
    <w:rsid w:val="00F8720A"/>
    <w:rsid w:val="00F90205"/>
    <w:rsid w:val="00F908C1"/>
    <w:rsid w:val="00F9371C"/>
    <w:rsid w:val="00FA5C28"/>
    <w:rsid w:val="00FA5DFD"/>
    <w:rsid w:val="00FB0BDA"/>
    <w:rsid w:val="00FB2352"/>
    <w:rsid w:val="00FB48DF"/>
    <w:rsid w:val="00FD27B4"/>
    <w:rsid w:val="00FD49B8"/>
    <w:rsid w:val="00FE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33F35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3D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7AE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9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8EF"/>
    <w:pPr>
      <w:ind w:left="720"/>
      <w:contextualSpacing/>
    </w:pPr>
  </w:style>
  <w:style w:type="table" w:styleId="TableGrid">
    <w:name w:val="Table Grid"/>
    <w:basedOn w:val="TableNormal"/>
    <w:uiPriority w:val="59"/>
    <w:rsid w:val="00391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33B1"/>
  </w:style>
  <w:style w:type="paragraph" w:styleId="Footer">
    <w:name w:val="footer"/>
    <w:basedOn w:val="Normal"/>
    <w:link w:val="FooterChar"/>
    <w:uiPriority w:val="99"/>
    <w:unhideWhenUsed/>
    <w:rsid w:val="007633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3B1"/>
  </w:style>
  <w:style w:type="character" w:styleId="CommentReference">
    <w:name w:val="annotation reference"/>
    <w:basedOn w:val="DefaultParagraphFont"/>
    <w:uiPriority w:val="99"/>
    <w:semiHidden/>
    <w:unhideWhenUsed/>
    <w:rsid w:val="00CC6B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B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B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B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B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B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B4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7A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7AE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0908"/>
    <w:pPr>
      <w:tabs>
        <w:tab w:val="left" w:pos="66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2748"/>
    <w:pPr>
      <w:tabs>
        <w:tab w:val="left" w:pos="880"/>
        <w:tab w:val="right" w:leader="dot" w:pos="9350"/>
      </w:tabs>
      <w:spacing w:after="60"/>
      <w:ind w:left="220"/>
    </w:pPr>
  </w:style>
  <w:style w:type="character" w:styleId="Hyperlink">
    <w:name w:val="Hyperlink"/>
    <w:basedOn w:val="DefaultParagraphFont"/>
    <w:uiPriority w:val="99"/>
    <w:unhideWhenUsed/>
    <w:rsid w:val="00A67AE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C69F9"/>
    <w:pPr>
      <w:spacing w:after="100"/>
      <w:ind w:left="440"/>
    </w:pPr>
  </w:style>
  <w:style w:type="paragraph" w:styleId="Revision">
    <w:name w:val="Revision"/>
    <w:hidden/>
    <w:uiPriority w:val="99"/>
    <w:semiHidden/>
    <w:rsid w:val="00AC407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C19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PlainText">
    <w:name w:val="Plain Text"/>
    <w:basedOn w:val="Normal"/>
    <w:link w:val="PlainTextChar"/>
    <w:uiPriority w:val="99"/>
    <w:unhideWhenUsed/>
    <w:rsid w:val="00DF3D54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F3D54"/>
    <w:rPr>
      <w:rFonts w:ascii="Calibri" w:eastAsia="Calibri" w:hAnsi="Calibri" w:cs="Times New Roman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91410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1A25"/>
    <w:pPr>
      <w:spacing w:before="100" w:beforeAutospacing="1" w:after="100" w:afterAutospacing="1"/>
    </w:pPr>
    <w:rPr>
      <w:rFonts w:eastAsiaTheme="minorEastAsia"/>
    </w:rPr>
  </w:style>
  <w:style w:type="paragraph" w:styleId="BodyText">
    <w:name w:val="Body Text"/>
    <w:basedOn w:val="Normal"/>
    <w:link w:val="BodyTextChar"/>
    <w:rsid w:val="00C92869"/>
    <w:pPr>
      <w:spacing w:before="40" w:after="40"/>
    </w:pPr>
    <w:rPr>
      <w:rFonts w:asciiTheme="minorHAnsi" w:eastAsiaTheme="minorEastAsia" w:hAnsiTheme="minorHAnsi" w:cstheme="minorBidi"/>
      <w:color w:val="404040" w:themeColor="text1" w:themeTint="BF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C92869"/>
    <w:rPr>
      <w:rFonts w:eastAsiaTheme="minorEastAsia"/>
      <w:color w:val="404040" w:themeColor="text1" w:themeTint="BF"/>
      <w:sz w:val="18"/>
      <w:szCs w:val="20"/>
    </w:rPr>
  </w:style>
  <w:style w:type="character" w:styleId="UnresolvedMention">
    <w:name w:val="Unresolved Mention"/>
    <w:basedOn w:val="DefaultParagraphFont"/>
    <w:uiPriority w:val="99"/>
    <w:rsid w:val="001E70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26735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677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374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57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364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inscan@uw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BFE7D-015B-BF44-AE05-AD8D91CB7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18</Characters>
  <Application>Microsoft Office Word</Application>
  <DocSecurity>0</DocSecurity>
  <Lines>68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University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salews</dc:creator>
  <cp:lastModifiedBy>Ryan Salewski</cp:lastModifiedBy>
  <cp:revision>3</cp:revision>
  <cp:lastPrinted>2019-08-22T14:46:00Z</cp:lastPrinted>
  <dcterms:created xsi:type="dcterms:W3CDTF">2019-09-04T15:17:00Z</dcterms:created>
  <dcterms:modified xsi:type="dcterms:W3CDTF">2019-10-30T19:28:00Z</dcterms:modified>
</cp:coreProperties>
</file>